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D781D" w14:textId="7F4172B4" w:rsidR="00FE2E28" w:rsidRPr="006B3013" w:rsidRDefault="009E42FC">
      <w:pPr>
        <w:rPr>
          <w:sz w:val="28"/>
          <w:szCs w:val="28"/>
        </w:rPr>
      </w:pPr>
      <w:r w:rsidRPr="006B3013">
        <w:rPr>
          <w:sz w:val="28"/>
          <w:szCs w:val="28"/>
        </w:rPr>
        <w:t>Exercise 1:</w:t>
      </w:r>
    </w:p>
    <w:p w14:paraId="331CD985" w14:textId="4CBAF88C" w:rsidR="009E42FC" w:rsidRPr="006B3013" w:rsidRDefault="009E42FC" w:rsidP="00136D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B3013">
        <w:rPr>
          <w:sz w:val="28"/>
          <w:szCs w:val="28"/>
        </w:rPr>
        <w:t>Colors I will be using are:</w:t>
      </w:r>
    </w:p>
    <w:p w14:paraId="1F3214DA" w14:textId="2E2D99F6" w:rsidR="00C86317" w:rsidRPr="006B3013" w:rsidRDefault="00C86317" w:rsidP="00C86317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B3013">
        <w:rPr>
          <w:sz w:val="28"/>
          <w:szCs w:val="28"/>
        </w:rPr>
        <w:t>White</w:t>
      </w:r>
      <w:r w:rsidR="00007FED">
        <w:rPr>
          <w:sz w:val="28"/>
          <w:szCs w:val="28"/>
        </w:rPr>
        <w:t xml:space="preserve"> </w:t>
      </w:r>
      <w:r w:rsidR="00007FED" w:rsidRPr="00007FED">
        <w:rPr>
          <w:sz w:val="28"/>
          <w:szCs w:val="28"/>
        </w:rPr>
        <w:t>#FFFFFF</w:t>
      </w:r>
    </w:p>
    <w:p w14:paraId="5F56AEF5" w14:textId="2975FB12" w:rsidR="00C86317" w:rsidRPr="006B3013" w:rsidRDefault="00C86317" w:rsidP="00C86317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B3013">
        <w:rPr>
          <w:noProof/>
          <w:sz w:val="28"/>
          <w:szCs w:val="28"/>
        </w:rPr>
        <w:t>Black</w:t>
      </w:r>
      <w:r w:rsidR="00007FED">
        <w:rPr>
          <w:noProof/>
          <w:sz w:val="28"/>
          <w:szCs w:val="28"/>
        </w:rPr>
        <w:t xml:space="preserve"> </w:t>
      </w:r>
      <w:r w:rsidR="00007FED" w:rsidRPr="00007FED">
        <w:rPr>
          <w:noProof/>
          <w:sz w:val="28"/>
          <w:szCs w:val="28"/>
        </w:rPr>
        <w:t>#000000</w:t>
      </w:r>
    </w:p>
    <w:p w14:paraId="709BBFA7" w14:textId="74C7A0F0" w:rsidR="00C86317" w:rsidRPr="006B3013" w:rsidRDefault="00C86317" w:rsidP="00C86317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B3013">
        <w:rPr>
          <w:noProof/>
          <w:sz w:val="28"/>
          <w:szCs w:val="28"/>
        </w:rPr>
        <w:t>Blue</w:t>
      </w:r>
      <w:r w:rsidR="00007FED">
        <w:rPr>
          <w:noProof/>
          <w:sz w:val="28"/>
          <w:szCs w:val="28"/>
        </w:rPr>
        <w:t xml:space="preserve"> </w:t>
      </w:r>
      <w:r w:rsidR="00007FED" w:rsidRPr="00007FED">
        <w:rPr>
          <w:noProof/>
          <w:sz w:val="28"/>
          <w:szCs w:val="28"/>
        </w:rPr>
        <w:t>#0000FF</w:t>
      </w:r>
    </w:p>
    <w:p w14:paraId="28E61707" w14:textId="77777777" w:rsidR="00C86317" w:rsidRPr="006B3013" w:rsidRDefault="00C86317" w:rsidP="00C86317">
      <w:pPr>
        <w:rPr>
          <w:sz w:val="28"/>
          <w:szCs w:val="28"/>
        </w:rPr>
      </w:pPr>
    </w:p>
    <w:p w14:paraId="1F69926A" w14:textId="0BD4D2DC" w:rsidR="00136D01" w:rsidRPr="006B3013" w:rsidRDefault="0076085F" w:rsidP="00136D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B3013">
        <w:rPr>
          <w:sz w:val="28"/>
          <w:szCs w:val="28"/>
        </w:rPr>
        <w:t>Images examples that are used in my website:</w:t>
      </w:r>
    </w:p>
    <w:p w14:paraId="649BD950" w14:textId="062AAE68" w:rsidR="00F003E4" w:rsidRPr="006B3013" w:rsidRDefault="00007FED" w:rsidP="00A104F7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A6CC183" wp14:editId="2DB9E7A7">
            <wp:extent cx="1079500" cy="1079500"/>
            <wp:effectExtent l="0" t="0" r="6350" b="6350"/>
            <wp:docPr id="951773320" name="Picture 2" descr="A white logo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773320" name="Picture 2" descr="A white logo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50FB63" wp14:editId="496060A4">
            <wp:extent cx="1585452" cy="1092200"/>
            <wp:effectExtent l="0" t="0" r="0" b="0"/>
            <wp:docPr id="4070389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497" cy="1097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AD626" w14:textId="781B6316" w:rsidR="00F003E4" w:rsidRPr="006B3013" w:rsidRDefault="00F003E4" w:rsidP="00F003E4">
      <w:pPr>
        <w:rPr>
          <w:sz w:val="28"/>
          <w:szCs w:val="28"/>
        </w:rPr>
      </w:pPr>
    </w:p>
    <w:p w14:paraId="55D27091" w14:textId="6EA46118" w:rsidR="00F003E4" w:rsidRPr="006B3013" w:rsidRDefault="00F003E4" w:rsidP="00F003E4">
      <w:pPr>
        <w:pStyle w:val="ListParagraph"/>
        <w:numPr>
          <w:ilvl w:val="0"/>
          <w:numId w:val="3"/>
        </w:numPr>
        <w:tabs>
          <w:tab w:val="left" w:pos="1600"/>
        </w:tabs>
        <w:rPr>
          <w:sz w:val="28"/>
          <w:szCs w:val="28"/>
        </w:rPr>
      </w:pPr>
      <w:r w:rsidRPr="006B3013">
        <w:rPr>
          <w:sz w:val="28"/>
          <w:szCs w:val="28"/>
        </w:rPr>
        <w:t>Fonts that are used in my website:</w:t>
      </w:r>
    </w:p>
    <w:p w14:paraId="7DC2AF84" w14:textId="5ACA55E3" w:rsidR="00F003E4" w:rsidRPr="006B3013" w:rsidRDefault="00F003E4" w:rsidP="00F003E4">
      <w:pPr>
        <w:pStyle w:val="ListParagraph"/>
        <w:numPr>
          <w:ilvl w:val="1"/>
          <w:numId w:val="3"/>
        </w:numPr>
        <w:tabs>
          <w:tab w:val="left" w:pos="1600"/>
        </w:tabs>
        <w:rPr>
          <w:sz w:val="28"/>
          <w:szCs w:val="28"/>
        </w:rPr>
      </w:pPr>
      <w:r w:rsidRPr="006B3013">
        <w:rPr>
          <w:sz w:val="28"/>
          <w:szCs w:val="28"/>
        </w:rPr>
        <w:t>Arial, sans-serif</w:t>
      </w:r>
    </w:p>
    <w:p w14:paraId="6744B612" w14:textId="77777777" w:rsidR="006B3013" w:rsidRPr="006B3013" w:rsidRDefault="006B3013" w:rsidP="006B3013">
      <w:pPr>
        <w:tabs>
          <w:tab w:val="left" w:pos="1600"/>
        </w:tabs>
        <w:rPr>
          <w:sz w:val="28"/>
          <w:szCs w:val="28"/>
        </w:rPr>
      </w:pPr>
    </w:p>
    <w:p w14:paraId="6FF771E9" w14:textId="43853003" w:rsidR="00232EC2" w:rsidRPr="006B3013" w:rsidRDefault="00232EC2" w:rsidP="00232EC2">
      <w:pPr>
        <w:tabs>
          <w:tab w:val="left" w:pos="1600"/>
        </w:tabs>
        <w:rPr>
          <w:sz w:val="28"/>
          <w:szCs w:val="28"/>
        </w:rPr>
      </w:pPr>
    </w:p>
    <w:p w14:paraId="09356949" w14:textId="4F0DCEA9" w:rsidR="0049293E" w:rsidRPr="006B3013" w:rsidRDefault="00311890" w:rsidP="0049293E">
      <w:pPr>
        <w:pStyle w:val="ListParagraph"/>
        <w:numPr>
          <w:ilvl w:val="0"/>
          <w:numId w:val="3"/>
        </w:numPr>
        <w:tabs>
          <w:tab w:val="left" w:pos="1600"/>
        </w:tabs>
        <w:rPr>
          <w:sz w:val="28"/>
          <w:szCs w:val="28"/>
        </w:rPr>
      </w:pPr>
      <w:r w:rsidRPr="006B3013">
        <w:rPr>
          <w:sz w:val="28"/>
          <w:szCs w:val="28"/>
        </w:rPr>
        <w:t xml:space="preserve">Font </w:t>
      </w:r>
      <w:r w:rsidR="00A752F7" w:rsidRPr="006B3013">
        <w:rPr>
          <w:sz w:val="28"/>
          <w:szCs w:val="28"/>
        </w:rPr>
        <w:t>color</w:t>
      </w:r>
      <w:r w:rsidRPr="006B3013">
        <w:rPr>
          <w:sz w:val="28"/>
          <w:szCs w:val="28"/>
        </w:rPr>
        <w:t>:</w:t>
      </w:r>
    </w:p>
    <w:p w14:paraId="6E7B9F1E" w14:textId="62771977" w:rsidR="00857B5A" w:rsidRPr="006B3013" w:rsidRDefault="00311890" w:rsidP="00857B5A">
      <w:pPr>
        <w:pStyle w:val="ListParagraph"/>
        <w:numPr>
          <w:ilvl w:val="1"/>
          <w:numId w:val="3"/>
        </w:numPr>
        <w:tabs>
          <w:tab w:val="left" w:pos="1600"/>
        </w:tabs>
        <w:rPr>
          <w:sz w:val="28"/>
          <w:szCs w:val="28"/>
        </w:rPr>
      </w:pPr>
      <w:r w:rsidRPr="006B3013">
        <w:rPr>
          <w:sz w:val="28"/>
          <w:szCs w:val="28"/>
        </w:rPr>
        <w:t>White</w:t>
      </w:r>
      <w:r w:rsidR="00A752F7" w:rsidRPr="006B3013">
        <w:rPr>
          <w:sz w:val="28"/>
          <w:szCs w:val="28"/>
        </w:rPr>
        <w:t xml:space="preserve"> </w:t>
      </w:r>
      <w:r w:rsidR="00007FED">
        <w:rPr>
          <w:sz w:val="28"/>
          <w:szCs w:val="28"/>
        </w:rPr>
        <w:t xml:space="preserve"> </w:t>
      </w:r>
      <w:r w:rsidR="00007FED" w:rsidRPr="00007FED">
        <w:rPr>
          <w:sz w:val="28"/>
          <w:szCs w:val="28"/>
        </w:rPr>
        <w:t>#FFFFFF</w:t>
      </w:r>
    </w:p>
    <w:p w14:paraId="00FE67B6" w14:textId="77777777" w:rsidR="00F003E4" w:rsidRPr="00F003E4" w:rsidRDefault="00F003E4" w:rsidP="00F003E4">
      <w:pPr>
        <w:tabs>
          <w:tab w:val="left" w:pos="1600"/>
        </w:tabs>
      </w:pPr>
    </w:p>
    <w:sectPr w:rsidR="00F003E4" w:rsidRPr="00F00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20597"/>
    <w:multiLevelType w:val="hybridMultilevel"/>
    <w:tmpl w:val="A53A33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86A32"/>
    <w:multiLevelType w:val="hybridMultilevel"/>
    <w:tmpl w:val="CF1AB278"/>
    <w:lvl w:ilvl="0" w:tplc="91C6F6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5467A3E"/>
    <w:multiLevelType w:val="hybridMultilevel"/>
    <w:tmpl w:val="F1A033C6"/>
    <w:lvl w:ilvl="0" w:tplc="F52C50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0D692B"/>
    <w:multiLevelType w:val="hybridMultilevel"/>
    <w:tmpl w:val="07CC903A"/>
    <w:lvl w:ilvl="0" w:tplc="443402C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8919370">
    <w:abstractNumId w:val="1"/>
  </w:num>
  <w:num w:numId="2" w16cid:durableId="343358465">
    <w:abstractNumId w:val="3"/>
  </w:num>
  <w:num w:numId="3" w16cid:durableId="1478718149">
    <w:abstractNumId w:val="0"/>
  </w:num>
  <w:num w:numId="4" w16cid:durableId="1566842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MTQwsDA3NjU3sDRU0lEKTi0uzszPAykwqQUAR3rr4SwAAAA="/>
  </w:docVars>
  <w:rsids>
    <w:rsidRoot w:val="00155945"/>
    <w:rsid w:val="00007FED"/>
    <w:rsid w:val="00136D01"/>
    <w:rsid w:val="00155945"/>
    <w:rsid w:val="001E0BA1"/>
    <w:rsid w:val="00232EC2"/>
    <w:rsid w:val="00311890"/>
    <w:rsid w:val="003C04C2"/>
    <w:rsid w:val="00431D51"/>
    <w:rsid w:val="0049293E"/>
    <w:rsid w:val="0049546D"/>
    <w:rsid w:val="006B3013"/>
    <w:rsid w:val="0076085F"/>
    <w:rsid w:val="00762868"/>
    <w:rsid w:val="00857B5A"/>
    <w:rsid w:val="009E42FC"/>
    <w:rsid w:val="00A104F7"/>
    <w:rsid w:val="00A752F7"/>
    <w:rsid w:val="00C86317"/>
    <w:rsid w:val="00D80B81"/>
    <w:rsid w:val="00EB332B"/>
    <w:rsid w:val="00F003E4"/>
    <w:rsid w:val="00F14AE9"/>
    <w:rsid w:val="00FE2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3CF7B"/>
  <w15:chartTrackingRefBased/>
  <w15:docId w15:val="{AD7955CD-AC99-408F-A41B-5125974A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0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7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D SAMI ALABADLLAH</dc:creator>
  <cp:keywords/>
  <dc:description/>
  <cp:lastModifiedBy>ALI AHMED AL AFIF</cp:lastModifiedBy>
  <cp:revision>22</cp:revision>
  <dcterms:created xsi:type="dcterms:W3CDTF">2023-09-17T16:16:00Z</dcterms:created>
  <dcterms:modified xsi:type="dcterms:W3CDTF">2023-09-20T08:57:00Z</dcterms:modified>
</cp:coreProperties>
</file>